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FD653B" w14:textId="77777777" w:rsidR="00953F61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14:paraId="7621698A" w14:textId="77777777" w:rsidR="007F2DA5" w:rsidRDefault="004D0ECE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(</w:t>
      </w:r>
      <w:r w:rsidR="007F2DA5">
        <w:rPr>
          <w:rFonts w:ascii="Arial Black" w:hAnsi="Arial Black" w:cs="Arial"/>
          <w:sz w:val="32"/>
          <w:szCs w:val="18"/>
        </w:rPr>
        <w:t xml:space="preserve">Project </w:t>
      </w:r>
      <w:r w:rsidR="00EE6564">
        <w:rPr>
          <w:rFonts w:ascii="Arial Black" w:hAnsi="Arial Black" w:cs="Arial"/>
          <w:sz w:val="32"/>
          <w:szCs w:val="18"/>
        </w:rPr>
        <w:t>F</w:t>
      </w:r>
      <w:r w:rsidR="007F2DA5">
        <w:rPr>
          <w:rFonts w:ascii="Arial Black" w:hAnsi="Arial Black" w:cs="Arial"/>
          <w:sz w:val="32"/>
          <w:szCs w:val="18"/>
        </w:rPr>
        <w:t>ellow</w:t>
      </w:r>
      <w:r>
        <w:rPr>
          <w:rFonts w:ascii="Arial Black" w:hAnsi="Arial Black" w:cs="Arial"/>
          <w:sz w:val="32"/>
          <w:szCs w:val="18"/>
        </w:rPr>
        <w:t>)</w:t>
      </w:r>
    </w:p>
    <w:p w14:paraId="7ADABC8E" w14:textId="77777777"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14:paraId="413A1A95" w14:textId="77777777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3480834E" w14:textId="77777777"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70FB56D5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6D1A9866" w14:textId="77777777"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14:paraId="30556BD4" w14:textId="77777777"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, as per </w:t>
            </w:r>
            <w:proofErr w:type="gramStart"/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Master’s</w:t>
            </w:r>
            <w:proofErr w:type="gramEnd"/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Certificate)</w:t>
            </w:r>
          </w:p>
        </w:tc>
        <w:tc>
          <w:tcPr>
            <w:tcW w:w="7512" w:type="dxa"/>
            <w:gridSpan w:val="6"/>
          </w:tcPr>
          <w:p w14:paraId="581677B6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1FD282F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753F21C9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14:paraId="12001854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14:paraId="28B20F2E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14:paraId="629054AF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77FB700F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14:paraId="0406D940" w14:textId="77777777"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D452618" wp14:editId="10D36AF8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9BB7680" wp14:editId="47BDCE23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14:paraId="15C93203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630BEA4" w14:textId="77777777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14:paraId="560DB53C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6EE9BB5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14:paraId="6AD85195" w14:textId="77777777"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14:paraId="07BEB160" w14:textId="77777777"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39A7673F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3DDFB25" w14:textId="77777777" w:rsidTr="00631C5C">
        <w:trPr>
          <w:trHeight w:val="383"/>
        </w:trPr>
        <w:tc>
          <w:tcPr>
            <w:tcW w:w="2929" w:type="dxa"/>
            <w:vMerge/>
            <w:vAlign w:val="center"/>
          </w:tcPr>
          <w:p w14:paraId="770E82D9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14:paraId="02BEC6E8" w14:textId="77777777"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14:paraId="6BE1605C" w14:textId="77777777"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403A9E76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8FAAADF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15F891F6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14:paraId="7C0443D5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4AAB4ECB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14:paraId="7F724D6E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337A00C8" w14:textId="77777777"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Aadhar Number)</w:t>
            </w:r>
          </w:p>
        </w:tc>
        <w:tc>
          <w:tcPr>
            <w:tcW w:w="5567" w:type="dxa"/>
            <w:gridSpan w:val="5"/>
          </w:tcPr>
          <w:p w14:paraId="6A7CD557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2115EE5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EA7204D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5F1177C9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14:paraId="3C2D398E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2E05C6C4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1D4E49F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5C8EEE4E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</w:t>
            </w:r>
            <w:proofErr w:type="gramEnd"/>
          </w:p>
        </w:tc>
        <w:tc>
          <w:tcPr>
            <w:tcW w:w="5567" w:type="dxa"/>
            <w:gridSpan w:val="5"/>
          </w:tcPr>
          <w:p w14:paraId="72591959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F2E6490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32A9013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2F53685A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14:paraId="2DD70E34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E489BA3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14:paraId="32877F47" w14:textId="77777777"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399DE0A9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62E5F51A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14:paraId="2AF8DC3C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825B1F4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14:paraId="4928B468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4BB86D0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78C075ED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14:paraId="0A7910B1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6182190F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14:paraId="57084E95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14:paraId="7FAC7725" w14:textId="77777777" w:rsidTr="004C2CBE">
        <w:trPr>
          <w:trHeight w:val="383"/>
        </w:trPr>
        <w:tc>
          <w:tcPr>
            <w:tcW w:w="2929" w:type="dxa"/>
            <w:vAlign w:val="center"/>
          </w:tcPr>
          <w:p w14:paraId="592FCDDA" w14:textId="77777777"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14:paraId="19F8FA71" w14:textId="77777777"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14:paraId="624BD134" w14:textId="77777777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14:paraId="1663CC31" w14:textId="77777777"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</w:t>
            </w:r>
            <w:proofErr w:type="gramStart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 xml:space="preserve"> (</w:t>
            </w:r>
            <w:proofErr w:type="gramEnd"/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>If marital status is Married)</w:t>
            </w:r>
          </w:p>
        </w:tc>
        <w:tc>
          <w:tcPr>
            <w:tcW w:w="4634" w:type="dxa"/>
            <w:gridSpan w:val="3"/>
            <w:vAlign w:val="center"/>
          </w:tcPr>
          <w:p w14:paraId="0D9D301F" w14:textId="77777777"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14:paraId="3AF23634" w14:textId="77777777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14:paraId="11A59DB9" w14:textId="77777777"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14:paraId="19A06FEA" w14:textId="77777777"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14:paraId="6A2E4E26" w14:textId="77777777" w:rsidTr="00631C5C">
        <w:trPr>
          <w:trHeight w:val="745"/>
        </w:trPr>
        <w:tc>
          <w:tcPr>
            <w:tcW w:w="2929" w:type="dxa"/>
            <w:vAlign w:val="center"/>
          </w:tcPr>
          <w:p w14:paraId="79164CB1" w14:textId="77777777"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67892067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14:paraId="12AD043C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2882C18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D105456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68022E3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CC7286B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F66756D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8B3A74B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F25DA22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14:paraId="37B5BECC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D78F521" w14:textId="77777777" w:rsidR="00EC018A" w:rsidRDefault="00C1455E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al</w:t>
            </w:r>
            <w:r w:rsidR="001F3C65">
              <w:rPr>
                <w:rFonts w:ascii="Arial Rounded MT Bold" w:hAnsi="Arial Rounded MT Bold" w:cs="Arial"/>
                <w:sz w:val="18"/>
                <w:szCs w:val="18"/>
              </w:rPr>
              <w:t xml:space="preserve"> Address</w:t>
            </w:r>
          </w:p>
          <w:p w14:paraId="7460A6FC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14:paraId="3AF313FF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A53009F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D4B8536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5426453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F0F99CB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48BF230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7D6F593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C97F5F3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CC33430" w14:textId="77777777"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12493" w:rsidRPr="00BF70EA" w14:paraId="4550ACCC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52657C23" w14:textId="77777777" w:rsidR="00312493" w:rsidRPr="00BF70EA" w:rsidRDefault="00312493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14:paraId="1A58375D" w14:textId="77777777" w:rsidR="00312493" w:rsidRPr="00BF70EA" w:rsidRDefault="00083921" w:rsidP="00AA3683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799F30C" wp14:editId="480E0780">
                      <wp:simplePos x="0" y="0"/>
                      <wp:positionH relativeFrom="column">
                        <wp:posOffset>1921764</wp:posOffset>
                      </wp:positionH>
                      <wp:positionV relativeFrom="paragraph">
                        <wp:posOffset>40640</wp:posOffset>
                      </wp:positionV>
                      <wp:extent cx="171450" cy="1143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3010FF1" id="Rectangle 5" o:spid="_x0000_s1026" style="position:absolute;margin-left:151.3pt;margin-top:3.2pt;width:13.5pt;height: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D4281CE" wp14:editId="5B7AA08A">
                      <wp:simplePos x="0" y="0"/>
                      <wp:positionH relativeFrom="column">
                        <wp:posOffset>416865</wp:posOffset>
                      </wp:positionH>
                      <wp:positionV relativeFrom="paragraph">
                        <wp:posOffset>40005</wp:posOffset>
                      </wp:positionV>
                      <wp:extent cx="171450" cy="1143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D02A1D" id="Rectangle 4" o:spid="_x0000_s1026" style="position:absolute;margin-left:32.8pt;margin-top:3.15pt;width:13.5pt;height: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Office                             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 </w: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Residence</w:t>
            </w:r>
          </w:p>
        </w:tc>
      </w:tr>
    </w:tbl>
    <w:p w14:paraId="4301E8EC" w14:textId="77777777" w:rsidR="004C20E3" w:rsidRDefault="004C20E3"/>
    <w:p w14:paraId="3B518545" w14:textId="77777777" w:rsidR="00387F3F" w:rsidRDefault="00387F3F"/>
    <w:p w14:paraId="4172723F" w14:textId="77777777" w:rsidR="00387F3F" w:rsidRDefault="00387F3F">
      <w:r>
        <w:br w:type="page"/>
      </w:r>
    </w:p>
    <w:p w14:paraId="5E95ADFB" w14:textId="77777777"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2595"/>
        <w:gridCol w:w="2121"/>
        <w:gridCol w:w="1274"/>
        <w:gridCol w:w="1522"/>
      </w:tblGrid>
      <w:tr w:rsidR="00FE1059" w:rsidRPr="00A04834" w14:paraId="53D18AC1" w14:textId="77777777" w:rsidTr="00A04834">
        <w:trPr>
          <w:trHeight w:val="383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14:paraId="2F4060E2" w14:textId="77777777"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</w:t>
            </w:r>
            <w:proofErr w:type="gramStart"/>
            <w:r w:rsidRPr="00A04834">
              <w:rPr>
                <w:rFonts w:ascii="Arial Black" w:hAnsi="Arial Black" w:cs="Arial"/>
                <w:sz w:val="24"/>
                <w:szCs w:val="24"/>
              </w:rPr>
              <w:t>Bachelor’s</w:t>
            </w:r>
            <w:proofErr w:type="gramEnd"/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 degree onwards)</w:t>
            </w:r>
          </w:p>
        </w:tc>
      </w:tr>
      <w:tr w:rsidR="00BF70EA" w:rsidRPr="00BF70EA" w14:paraId="4D048A99" w14:textId="77777777" w:rsidTr="007F2DA5">
        <w:trPr>
          <w:trHeight w:val="383"/>
        </w:trPr>
        <w:tc>
          <w:tcPr>
            <w:tcW w:w="1482" w:type="dxa"/>
          </w:tcPr>
          <w:p w14:paraId="28C4E0FC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14:paraId="23F7F958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</w:tcPr>
          <w:p w14:paraId="7B25579E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14:paraId="629F4082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14:paraId="127A9BAA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</w:tcPr>
          <w:p w14:paraId="04B27379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14:paraId="4D847FD0" w14:textId="77777777" w:rsidTr="007F2DA5">
        <w:trPr>
          <w:trHeight w:val="362"/>
        </w:trPr>
        <w:tc>
          <w:tcPr>
            <w:tcW w:w="1482" w:type="dxa"/>
          </w:tcPr>
          <w:p w14:paraId="4245FEC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124BE10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04057184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5FE0747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40E2180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3CC0DA5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3C7D7E86" w14:textId="77777777" w:rsidTr="007F2DA5">
        <w:trPr>
          <w:trHeight w:val="362"/>
        </w:trPr>
        <w:tc>
          <w:tcPr>
            <w:tcW w:w="1482" w:type="dxa"/>
          </w:tcPr>
          <w:p w14:paraId="6F282A5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72ED85B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1D3011E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582BA2F5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1D177B41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28E035D2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4B99FC76" w14:textId="77777777" w:rsidTr="007F2DA5">
        <w:trPr>
          <w:trHeight w:val="362"/>
        </w:trPr>
        <w:tc>
          <w:tcPr>
            <w:tcW w:w="1482" w:type="dxa"/>
          </w:tcPr>
          <w:p w14:paraId="356BAE3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7F07AED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64CBBB7B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76E4593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3140672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0EC235E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14:paraId="6AC4B78F" w14:textId="77777777" w:rsidTr="007F2DA5">
        <w:trPr>
          <w:trHeight w:val="362"/>
        </w:trPr>
        <w:tc>
          <w:tcPr>
            <w:tcW w:w="1482" w:type="dxa"/>
          </w:tcPr>
          <w:p w14:paraId="6D772124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0E3F5FF6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305119D7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32590CCC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1D4CB0B9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22246F0B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4FDBA306" w14:textId="77777777" w:rsidTr="007F2DA5">
        <w:trPr>
          <w:trHeight w:val="362"/>
        </w:trPr>
        <w:tc>
          <w:tcPr>
            <w:tcW w:w="1482" w:type="dxa"/>
          </w:tcPr>
          <w:p w14:paraId="17C2DC7E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299184B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4E9C7FF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64E64F1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72752B2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140646E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14:paraId="74DA0402" w14:textId="77777777" w:rsidTr="00A04834">
        <w:trPr>
          <w:trHeight w:val="362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14:paraId="380A0E79" w14:textId="77777777"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14:paraId="58A70F17" w14:textId="77777777" w:rsidTr="007F2DA5">
        <w:trPr>
          <w:trHeight w:val="362"/>
        </w:trPr>
        <w:tc>
          <w:tcPr>
            <w:tcW w:w="7645" w:type="dxa"/>
            <w:gridSpan w:val="4"/>
            <w:vAlign w:val="center"/>
          </w:tcPr>
          <w:p w14:paraId="6AD8A893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</w:tc>
        <w:tc>
          <w:tcPr>
            <w:tcW w:w="2796" w:type="dxa"/>
            <w:gridSpan w:val="2"/>
            <w:vAlign w:val="center"/>
          </w:tcPr>
          <w:p w14:paraId="14C80651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14:paraId="00573261" w14:textId="77777777" w:rsidTr="000962D7">
        <w:trPr>
          <w:trHeight w:val="362"/>
        </w:trPr>
        <w:tc>
          <w:tcPr>
            <w:tcW w:w="10441" w:type="dxa"/>
            <w:gridSpan w:val="6"/>
            <w:vAlign w:val="center"/>
          </w:tcPr>
          <w:p w14:paraId="1BFAD201" w14:textId="77777777"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</w:tbl>
    <w:p w14:paraId="2C3467B1" w14:textId="77777777"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0441"/>
      </w:tblGrid>
      <w:tr w:rsidR="00AC2482" w:rsidRPr="00A04834" w14:paraId="09EABC87" w14:textId="77777777" w:rsidTr="00A04834">
        <w:trPr>
          <w:trHeight w:val="362"/>
        </w:trPr>
        <w:tc>
          <w:tcPr>
            <w:tcW w:w="10441" w:type="dxa"/>
            <w:shd w:val="clear" w:color="auto" w:fill="FBE4D5" w:themeFill="accent2" w:themeFillTint="33"/>
          </w:tcPr>
          <w:p w14:paraId="717AAA78" w14:textId="77777777" w:rsidR="00AC2482" w:rsidRPr="00A04834" w:rsidRDefault="00896FF4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Current employment</w:t>
            </w:r>
            <w:r w:rsidR="00BD69A2" w:rsidRPr="00A04834">
              <w:rPr>
                <w:rFonts w:ascii="Arial Black" w:hAnsi="Arial Black" w:cs="Arial"/>
                <w:sz w:val="24"/>
                <w:szCs w:val="24"/>
              </w:rPr>
              <w:t xml:space="preserve"> Data</w:t>
            </w:r>
          </w:p>
        </w:tc>
      </w:tr>
      <w:tr w:rsidR="00896FF4" w:rsidRPr="00A04834" w14:paraId="31CFE5A6" w14:textId="77777777" w:rsidTr="00911BDC">
        <w:trPr>
          <w:trHeight w:val="362"/>
        </w:trPr>
        <w:tc>
          <w:tcPr>
            <w:tcW w:w="10441" w:type="dxa"/>
            <w:shd w:val="clear" w:color="auto" w:fill="FFFFFF" w:themeFill="background1"/>
          </w:tcPr>
          <w:p w14:paraId="0D4F2F22" w14:textId="77777777" w:rsidR="00896FF4" w:rsidRPr="00911BDC" w:rsidRDefault="00896FF4" w:rsidP="00896FF4">
            <w:pPr>
              <w:rPr>
                <w:rFonts w:ascii="Arial Rounded MT Bold" w:hAnsi="Arial Rounded MT Bold" w:cs="Arial"/>
                <w:sz w:val="24"/>
                <w:szCs w:val="24"/>
              </w:rPr>
            </w:pPr>
            <w:r w:rsidRPr="00911BDC">
              <w:rPr>
                <w:rFonts w:ascii="Arial Rounded MT Bold" w:hAnsi="Arial Rounded MT Bold" w:cs="Arial"/>
                <w:sz w:val="18"/>
                <w:szCs w:val="18"/>
              </w:rPr>
              <w:t>Date of joining to the project as project fellow:</w:t>
            </w:r>
          </w:p>
        </w:tc>
      </w:tr>
      <w:tr w:rsidR="00AC2482" w:rsidRPr="00BF70EA" w14:paraId="7A2EB830" w14:textId="77777777" w:rsidTr="00911BDC">
        <w:trPr>
          <w:trHeight w:val="440"/>
        </w:trPr>
        <w:tc>
          <w:tcPr>
            <w:tcW w:w="10441" w:type="dxa"/>
          </w:tcPr>
          <w:p w14:paraId="0FA9D0EC" w14:textId="77777777" w:rsidR="00450F28" w:rsidRDefault="00911BDC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epartment:</w:t>
            </w:r>
            <w:r w:rsidR="00896FF4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00C0A962" w14:textId="77777777"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896FF4" w:rsidRPr="00BF70EA" w14:paraId="26E2C34C" w14:textId="77777777" w:rsidTr="00896FF4">
        <w:trPr>
          <w:trHeight w:val="449"/>
        </w:trPr>
        <w:tc>
          <w:tcPr>
            <w:tcW w:w="10441" w:type="dxa"/>
          </w:tcPr>
          <w:p w14:paraId="6D5D145A" w14:textId="77777777" w:rsidR="00896FF4" w:rsidRDefault="00911BDC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nstitution:   </w:t>
            </w:r>
          </w:p>
        </w:tc>
      </w:tr>
      <w:tr w:rsidR="00896FF4" w:rsidRPr="00BF70EA" w14:paraId="1237908F" w14:textId="77777777" w:rsidTr="00896FF4">
        <w:trPr>
          <w:trHeight w:val="449"/>
        </w:trPr>
        <w:tc>
          <w:tcPr>
            <w:tcW w:w="10441" w:type="dxa"/>
          </w:tcPr>
          <w:p w14:paraId="646B0529" w14:textId="77777777"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Title of the funded project:</w:t>
            </w:r>
          </w:p>
          <w:p w14:paraId="78B1EBD4" w14:textId="77777777"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CB12078" w14:textId="77777777"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896FF4" w:rsidRPr="00BF70EA" w14:paraId="7CAE42C3" w14:textId="77777777" w:rsidTr="00896FF4">
        <w:trPr>
          <w:trHeight w:val="449"/>
        </w:trPr>
        <w:tc>
          <w:tcPr>
            <w:tcW w:w="10441" w:type="dxa"/>
          </w:tcPr>
          <w:p w14:paraId="78B1862D" w14:textId="77777777"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Name of the PI and designation: </w:t>
            </w:r>
          </w:p>
          <w:p w14:paraId="4D757072" w14:textId="77777777"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D67A83F" w14:textId="77777777"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896FF4" w:rsidRPr="00BF70EA" w14:paraId="07F6B848" w14:textId="77777777" w:rsidTr="00896FF4">
        <w:trPr>
          <w:trHeight w:val="449"/>
        </w:trPr>
        <w:tc>
          <w:tcPr>
            <w:tcW w:w="10441" w:type="dxa"/>
          </w:tcPr>
          <w:p w14:paraId="444436CA" w14:textId="77777777"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Funding agency: </w:t>
            </w:r>
          </w:p>
        </w:tc>
      </w:tr>
      <w:tr w:rsidR="00AC2482" w:rsidRPr="00BF70EA" w14:paraId="4D0F32E1" w14:textId="77777777" w:rsidTr="00C25448">
        <w:trPr>
          <w:trHeight w:val="362"/>
        </w:trPr>
        <w:tc>
          <w:tcPr>
            <w:tcW w:w="10441" w:type="dxa"/>
            <w:tcBorders>
              <w:bottom w:val="single" w:sz="4" w:space="0" w:color="auto"/>
            </w:tcBorders>
          </w:tcPr>
          <w:p w14:paraId="1F084DEB" w14:textId="77777777" w:rsidR="00387F3F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CA1E6D9" w14:textId="77777777" w:rsidR="00AC2482" w:rsidRDefault="00BD69A2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0A21C856" w14:textId="77777777" w:rsidR="00387F3F" w:rsidRPr="00BF70EA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14:paraId="0907B529" w14:textId="77777777" w:rsidTr="00C25448">
        <w:trPr>
          <w:trHeight w:val="362"/>
        </w:trPr>
        <w:tc>
          <w:tcPr>
            <w:tcW w:w="1044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B1FBEF3" w14:textId="77777777" w:rsidR="00911BDC" w:rsidRDefault="00911BDC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BED489E" w14:textId="77777777" w:rsidR="00AC2482" w:rsidRPr="00BF70EA" w:rsidRDefault="00645F18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C2482" w:rsidRPr="00BF70EA" w14:paraId="7A253DA4" w14:textId="77777777" w:rsidTr="00C25448">
        <w:trPr>
          <w:trHeight w:val="362"/>
        </w:trPr>
        <w:tc>
          <w:tcPr>
            <w:tcW w:w="10441" w:type="dxa"/>
            <w:tcBorders>
              <w:top w:val="nil"/>
              <w:bottom w:val="single" w:sz="4" w:space="0" w:color="auto"/>
            </w:tcBorders>
          </w:tcPr>
          <w:p w14:paraId="07BD9EC5" w14:textId="77777777" w:rsidR="00911BDC" w:rsidRDefault="00911BDC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08099E0" w14:textId="77777777" w:rsidR="00C25448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309BE398" w14:textId="77777777" w:rsidR="00387F3F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777010D" w14:textId="77777777" w:rsidR="00450F28" w:rsidRDefault="00450F2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B7050D3" w14:textId="77777777" w:rsidR="00AC2482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14489"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7ED98737" w14:textId="77777777" w:rsidR="00387F3F" w:rsidRPr="00C25448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01BAB5BE" w14:textId="77777777" w:rsidR="00387F3F" w:rsidRDefault="00387F3F"/>
    <w:p w14:paraId="72DAE28F" w14:textId="77777777" w:rsidR="007F2DA5" w:rsidRPr="007F2DA5" w:rsidRDefault="007F2DA5">
      <w:pPr>
        <w:rPr>
          <w:rFonts w:ascii="Arial Rounded MT Bold" w:hAnsi="Arial Rounded MT Bold"/>
          <w:b/>
          <w:bCs/>
        </w:rPr>
      </w:pPr>
      <w:r w:rsidRPr="007F2DA5">
        <w:rPr>
          <w:rFonts w:ascii="Arial Rounded MT Bold" w:hAnsi="Arial Rounded MT Bold"/>
          <w:b/>
          <w:bCs/>
        </w:rPr>
        <w:t xml:space="preserve">Through, </w:t>
      </w:r>
    </w:p>
    <w:p w14:paraId="52326C0E" w14:textId="77777777" w:rsidR="007F2DA5" w:rsidRPr="007F2DA5" w:rsidRDefault="007F2DA5">
      <w:pPr>
        <w:rPr>
          <w:rFonts w:ascii="Arial Rounded MT Bold" w:hAnsi="Arial Rounded MT Bold"/>
        </w:rPr>
      </w:pPr>
    </w:p>
    <w:p w14:paraId="73683969" w14:textId="77777777" w:rsidR="007F2DA5" w:rsidRPr="007F2DA5" w:rsidRDefault="007F2DA5">
      <w:pPr>
        <w:rPr>
          <w:rFonts w:ascii="Arial Rounded MT Bold" w:hAnsi="Arial Rounded MT Bold"/>
        </w:rPr>
      </w:pPr>
    </w:p>
    <w:p w14:paraId="006F79AB" w14:textId="77777777" w:rsidR="007F2DA5" w:rsidRPr="007F2DA5" w:rsidRDefault="007F2DA5">
      <w:pPr>
        <w:rPr>
          <w:rFonts w:ascii="Arial Rounded MT Bold" w:hAnsi="Arial Rounded MT Bold"/>
        </w:rPr>
      </w:pPr>
    </w:p>
    <w:p w14:paraId="4F9B46CC" w14:textId="77777777" w:rsidR="007F2DA5" w:rsidRPr="007F2DA5" w:rsidRDefault="001E6624" w:rsidP="004D0ECE">
      <w:pPr>
        <w:spacing w:after="0" w:line="240" w:lineRule="auto"/>
        <w:rPr>
          <w:rFonts w:ascii="Arial Rounded MT Bold" w:hAnsi="Arial Rounded MT Bold"/>
          <w:b/>
          <w:bCs/>
        </w:rPr>
      </w:pPr>
      <w:r>
        <w:rPr>
          <w:rFonts w:ascii="Arial Rounded MT Bold" w:hAnsi="Arial Rounded MT Bold"/>
          <w:b/>
          <w:bCs/>
        </w:rPr>
        <w:t xml:space="preserve">   </w:t>
      </w:r>
      <w:r w:rsidR="007F2DA5" w:rsidRPr="007F2DA5">
        <w:rPr>
          <w:rFonts w:ascii="Arial Rounded MT Bold" w:hAnsi="Arial Rounded MT Bold"/>
          <w:b/>
          <w:bCs/>
        </w:rPr>
        <w:t xml:space="preserve">Head of the Department                                                                           </w:t>
      </w:r>
      <w:r w:rsidR="007F2DA5">
        <w:rPr>
          <w:rFonts w:ascii="Arial Rounded MT Bold" w:hAnsi="Arial Rounded MT Bold"/>
          <w:b/>
          <w:bCs/>
        </w:rPr>
        <w:t xml:space="preserve">   </w:t>
      </w:r>
      <w:r w:rsidR="007F2DA5" w:rsidRPr="007F2DA5">
        <w:rPr>
          <w:rFonts w:ascii="Arial Rounded MT Bold" w:hAnsi="Arial Rounded MT Bold"/>
          <w:b/>
          <w:bCs/>
        </w:rPr>
        <w:t>Head of the Institution</w:t>
      </w:r>
    </w:p>
    <w:p w14:paraId="12F7EA5D" w14:textId="77777777" w:rsidR="007F2DA5" w:rsidRPr="007F2DA5" w:rsidRDefault="007F2DA5" w:rsidP="004D0ECE">
      <w:pPr>
        <w:spacing w:after="0" w:line="240" w:lineRule="auto"/>
        <w:rPr>
          <w:rFonts w:ascii="Arial Rounded MT Bold" w:hAnsi="Arial Rounded MT Bold"/>
        </w:rPr>
      </w:pPr>
      <w:r w:rsidRPr="007F2DA5">
        <w:rPr>
          <w:rFonts w:ascii="Arial Rounded MT Bold" w:hAnsi="Arial Rounded MT Bold"/>
        </w:rPr>
        <w:t>(</w:t>
      </w:r>
      <w:r w:rsidR="00911BDC">
        <w:rPr>
          <w:rFonts w:ascii="Arial Rounded MT Bold" w:hAnsi="Arial Rounded MT Bold"/>
        </w:rPr>
        <w:t xml:space="preserve">Name, </w:t>
      </w:r>
      <w:r w:rsidRPr="007F2DA5">
        <w:rPr>
          <w:rFonts w:ascii="Arial Rounded MT Bold" w:hAnsi="Arial Rounded MT Bold"/>
        </w:rPr>
        <w:t xml:space="preserve">Signature with </w:t>
      </w:r>
      <w:proofErr w:type="gramStart"/>
      <w:r w:rsidRPr="007F2DA5">
        <w:rPr>
          <w:rFonts w:ascii="Arial Rounded MT Bold" w:hAnsi="Arial Rounded MT Bold"/>
        </w:rPr>
        <w:t xml:space="preserve">Seal)   </w:t>
      </w:r>
      <w:proofErr w:type="gramEnd"/>
      <w:r w:rsidRPr="007F2DA5">
        <w:rPr>
          <w:rFonts w:ascii="Arial Rounded MT Bold" w:hAnsi="Arial Rounded MT Bold"/>
        </w:rPr>
        <w:t xml:space="preserve">                                                 </w:t>
      </w:r>
      <w:r w:rsidR="00911BDC">
        <w:rPr>
          <w:rFonts w:ascii="Arial Rounded MT Bold" w:hAnsi="Arial Rounded MT Bold"/>
        </w:rPr>
        <w:t xml:space="preserve">               (Name, </w:t>
      </w:r>
      <w:r w:rsidRPr="007F2DA5">
        <w:rPr>
          <w:rFonts w:ascii="Arial Rounded MT Bold" w:hAnsi="Arial Rounded MT Bold"/>
        </w:rPr>
        <w:t>Signature with Seal)</w:t>
      </w:r>
    </w:p>
    <w:p w14:paraId="4BE6A017" w14:textId="77777777" w:rsidR="00AC1C03" w:rsidRDefault="00AC1C03"/>
    <w:p w14:paraId="699875EF" w14:textId="77777777" w:rsidR="004D0ECE" w:rsidRDefault="004D0ECE">
      <w:pPr>
        <w:rPr>
          <w:rFonts w:ascii="Arial Rounded MT Bold" w:hAnsi="Arial Rounded MT Bold" w:cs="Arial"/>
          <w:sz w:val="18"/>
          <w:szCs w:val="18"/>
        </w:rPr>
      </w:pPr>
    </w:p>
    <w:p w14:paraId="18F13B07" w14:textId="77777777" w:rsidR="004D0ECE" w:rsidRDefault="004D0ECE" w:rsidP="004D0ECE">
      <w:pPr>
        <w:rPr>
          <w:sz w:val="6"/>
        </w:rPr>
      </w:pPr>
    </w:p>
    <w:p w14:paraId="79722FEA" w14:textId="77777777" w:rsidR="004D0ECE" w:rsidRPr="003F1D05" w:rsidRDefault="004D0ECE" w:rsidP="004D0ECE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4D0ECE" w:rsidRPr="00D129E8" w14:paraId="0EDC90E0" w14:textId="77777777" w:rsidTr="00D60D2F">
        <w:tc>
          <w:tcPr>
            <w:tcW w:w="9628" w:type="dxa"/>
            <w:gridSpan w:val="2"/>
            <w:shd w:val="clear" w:color="auto" w:fill="FBE4D5" w:themeFill="accent2" w:themeFillTint="33"/>
          </w:tcPr>
          <w:p w14:paraId="2CA522F0" w14:textId="77777777" w:rsidR="004D0ECE" w:rsidRPr="00D129E8" w:rsidRDefault="004D0ECE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14:paraId="563A1FA3" w14:textId="77777777" w:rsidR="004D0ECE" w:rsidRPr="005E4BB4" w:rsidRDefault="004D0ECE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4D0ECE" w14:paraId="4C62EBEA" w14:textId="77777777" w:rsidTr="00D60D2F">
        <w:tc>
          <w:tcPr>
            <w:tcW w:w="9628" w:type="dxa"/>
            <w:gridSpan w:val="2"/>
          </w:tcPr>
          <w:p w14:paraId="3EAEA0FD" w14:textId="77777777"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4D0ECE" w14:paraId="34C7D474" w14:textId="77777777" w:rsidTr="00D60D2F">
        <w:tc>
          <w:tcPr>
            <w:tcW w:w="2972" w:type="dxa"/>
            <w:vAlign w:val="center"/>
          </w:tcPr>
          <w:p w14:paraId="0A016054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</w:tcPr>
          <w:p w14:paraId="71D934B4" w14:textId="77777777"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236380B9" w14:textId="77777777" w:rsidTr="00D60D2F">
        <w:tc>
          <w:tcPr>
            <w:tcW w:w="2972" w:type="dxa"/>
            <w:vAlign w:val="center"/>
          </w:tcPr>
          <w:p w14:paraId="712E31BE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14:paraId="14372A6E" w14:textId="77777777"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17DDDC28" w14:textId="77777777" w:rsidTr="00D60D2F">
        <w:tc>
          <w:tcPr>
            <w:tcW w:w="2972" w:type="dxa"/>
            <w:vAlign w:val="center"/>
          </w:tcPr>
          <w:p w14:paraId="3B4E0CFA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14:paraId="3C54AF82" w14:textId="77777777"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306D3BB2" w14:textId="77777777" w:rsidTr="00D60D2F">
        <w:tc>
          <w:tcPr>
            <w:tcW w:w="2972" w:type="dxa"/>
            <w:vAlign w:val="center"/>
          </w:tcPr>
          <w:p w14:paraId="35539A69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14:paraId="63578A9B" w14:textId="77777777"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77FE2958" w14:textId="77777777" w:rsidTr="00D60D2F">
        <w:tc>
          <w:tcPr>
            <w:tcW w:w="2972" w:type="dxa"/>
            <w:vAlign w:val="center"/>
          </w:tcPr>
          <w:p w14:paraId="6997D7E7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14:paraId="0142BA9F" w14:textId="77777777"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479E60E0" w14:textId="77777777" w:rsidTr="00D60D2F">
        <w:tc>
          <w:tcPr>
            <w:tcW w:w="9628" w:type="dxa"/>
            <w:gridSpan w:val="2"/>
          </w:tcPr>
          <w:p w14:paraId="6C850F07" w14:textId="77777777"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4D0ECE" w14:paraId="6DF548AE" w14:textId="77777777" w:rsidTr="00D60D2F">
        <w:tc>
          <w:tcPr>
            <w:tcW w:w="2972" w:type="dxa"/>
          </w:tcPr>
          <w:p w14:paraId="21F7496B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</w:tcPr>
          <w:p w14:paraId="26C851C2" w14:textId="77777777"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3754B53E" w14:textId="77777777" w:rsidTr="00D60D2F">
        <w:tc>
          <w:tcPr>
            <w:tcW w:w="2972" w:type="dxa"/>
          </w:tcPr>
          <w:p w14:paraId="75F226CE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14:paraId="65C7A6BE" w14:textId="77777777"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7BBD3F11" w14:textId="77777777" w:rsidTr="00D60D2F">
        <w:tc>
          <w:tcPr>
            <w:tcW w:w="2972" w:type="dxa"/>
          </w:tcPr>
          <w:p w14:paraId="47B9ECC8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14:paraId="42BD85A7" w14:textId="77777777"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4AAA57B6" w14:textId="77777777" w:rsidTr="00D60D2F">
        <w:tc>
          <w:tcPr>
            <w:tcW w:w="2972" w:type="dxa"/>
          </w:tcPr>
          <w:p w14:paraId="2629627E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14:paraId="1CB4443B" w14:textId="77777777"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565D3144" w14:textId="77777777" w:rsidTr="00D60D2F">
        <w:tc>
          <w:tcPr>
            <w:tcW w:w="2972" w:type="dxa"/>
          </w:tcPr>
          <w:p w14:paraId="03F3B783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14:paraId="37D3E0A0" w14:textId="77777777"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14:paraId="5037E10F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14:paraId="0AC1D0BF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14:paraId="4871F020" w14:textId="77777777" w:rsidR="004D0ECE" w:rsidRDefault="004D0ECE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br w:type="page"/>
      </w:r>
    </w:p>
    <w:p w14:paraId="5615D311" w14:textId="77777777" w:rsidR="004D0ECE" w:rsidRDefault="004D0ECE">
      <w:pPr>
        <w:rPr>
          <w:rFonts w:ascii="Arial Rounded MT Bold" w:hAnsi="Arial Rounded MT Bold" w:cs="Arial"/>
          <w:sz w:val="18"/>
          <w:szCs w:val="18"/>
        </w:rPr>
      </w:pPr>
    </w:p>
    <w:p w14:paraId="1E4F0C0B" w14:textId="77777777" w:rsidR="004D0ECE" w:rsidRDefault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7645"/>
        <w:gridCol w:w="630"/>
        <w:gridCol w:w="630"/>
        <w:gridCol w:w="630"/>
      </w:tblGrid>
      <w:tr w:rsidR="00DD63BC" w:rsidRPr="00C83F49" w14:paraId="2EEA5870" w14:textId="77777777" w:rsidTr="008816D4">
        <w:tc>
          <w:tcPr>
            <w:tcW w:w="9535" w:type="dxa"/>
            <w:gridSpan w:val="4"/>
            <w:shd w:val="clear" w:color="auto" w:fill="FBE4D5" w:themeFill="accent2" w:themeFillTint="33"/>
          </w:tcPr>
          <w:p w14:paraId="598DC5CE" w14:textId="77777777" w:rsidR="00DD63BC" w:rsidRPr="00C83F49" w:rsidRDefault="000D6B67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14:paraId="2072607E" w14:textId="77777777" w:rsidTr="008816D4">
        <w:tc>
          <w:tcPr>
            <w:tcW w:w="9535" w:type="dxa"/>
            <w:gridSpan w:val="4"/>
          </w:tcPr>
          <w:p w14:paraId="6F4F8A0A" w14:textId="77777777"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596F9B2A" w14:textId="77777777"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to the </w:t>
            </w:r>
            <w:r w:rsidR="00773117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PhD 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Coordinator of the respective institution along with the following enclosures:</w:t>
            </w:r>
          </w:p>
          <w:p w14:paraId="29A08C13" w14:textId="77777777"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0F2A8B5F" w14:textId="77777777"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14:paraId="6E318683" w14:textId="77777777"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14:paraId="7D0248F8" w14:textId="77777777" w:rsidR="00FD340A" w:rsidRPr="00C83F49" w:rsidRDefault="00FD340A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photo identity document (</w:t>
            </w:r>
            <w:r w:rsidR="00F77768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ha</w:t>
            </w:r>
            <w:r w:rsidR="004633F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)</w:t>
            </w:r>
          </w:p>
          <w:p w14:paraId="5BB65C2F" w14:textId="77777777" w:rsidR="007F2DA5" w:rsidRDefault="005D4F59" w:rsidP="007F2DA5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5D4F59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14:paraId="7DFB6E48" w14:textId="77777777"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14:paraId="31C2BFFC" w14:textId="77777777" w:rsidR="005804F7" w:rsidRDefault="00D15152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the Grant sancti</w:t>
            </w:r>
            <w:r w:rsidR="00896FF4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oned </w:t>
            </w:r>
            <w:r w:rsidR="00122D92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letter</w:t>
            </w:r>
          </w:p>
          <w:p w14:paraId="174BFBE5" w14:textId="77777777" w:rsidR="005804F7" w:rsidRPr="005804F7" w:rsidRDefault="005804F7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5804F7">
              <w:rPr>
                <w:rFonts w:ascii="Arial Rounded MT Bold" w:hAnsi="Arial Rounded MT Bold" w:cs="Arial"/>
                <w:sz w:val="18"/>
                <w:szCs w:val="18"/>
              </w:rPr>
              <w:t xml:space="preserve">Appointment </w:t>
            </w:r>
            <w:r w:rsidR="007F2DA5">
              <w:rPr>
                <w:rFonts w:ascii="Arial Rounded MT Bold" w:hAnsi="Arial Rounded MT Bold" w:cs="Arial"/>
                <w:sz w:val="18"/>
                <w:szCs w:val="18"/>
              </w:rPr>
              <w:t xml:space="preserve">letter as </w:t>
            </w:r>
            <w:r w:rsidRPr="005804F7">
              <w:rPr>
                <w:rFonts w:ascii="Arial Rounded MT Bold" w:hAnsi="Arial Rounded MT Bold" w:cs="Arial"/>
                <w:sz w:val="18"/>
                <w:szCs w:val="18"/>
              </w:rPr>
              <w:t>project fellow</w:t>
            </w:r>
          </w:p>
          <w:p w14:paraId="590B2F65" w14:textId="77777777" w:rsidR="005804F7" w:rsidRPr="005804F7" w:rsidRDefault="00122D92" w:rsidP="00BF573B">
            <w:pPr>
              <w:pStyle w:val="BodyText"/>
              <w:numPr>
                <w:ilvl w:val="0"/>
                <w:numId w:val="5"/>
              </w:numPr>
              <w:spacing w:before="0" w:line="360" w:lineRule="auto"/>
              <w:ind w:left="360" w:hanging="30"/>
              <w:rPr>
                <w:rFonts w:ascii="Arial Rounded MT Bold" w:hAnsi="Arial Rounded MT Bold" w:cs="Arial"/>
                <w:sz w:val="18"/>
                <w:szCs w:val="18"/>
              </w:rPr>
            </w:pPr>
            <w:r w:rsidRPr="005804F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   </w:t>
            </w:r>
            <w:r w:rsidR="007F2DA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National </w:t>
            </w:r>
            <w:r w:rsidR="003E5B0E" w:rsidRPr="005804F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ligibility test</w:t>
            </w:r>
            <w:r w:rsidR="007F2DA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results if any </w:t>
            </w:r>
            <w:r w:rsidR="003E5B0E" w:rsidRPr="005804F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</w:p>
          <w:p w14:paraId="1D26202B" w14:textId="77777777" w:rsidR="00773117" w:rsidRPr="009F609A" w:rsidRDefault="00773117" w:rsidP="00773117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PhD coordinator will forward the hard copies of all the documents </w:t>
            </w:r>
            <w:r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14:paraId="5AACC95E" w14:textId="77777777" w:rsidR="00CA790E" w:rsidRPr="009F609A" w:rsidRDefault="00CA790E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</w:p>
          <w:p w14:paraId="31B5FA62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2D535646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14:paraId="712178A5" w14:textId="77777777"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14:paraId="2C1E3B24" w14:textId="77777777" w:rsidR="00CA790E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14:paraId="1D8F3010" w14:textId="1933A6F6" w:rsidR="006644B6" w:rsidRDefault="006644B6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 Email: </w:t>
            </w:r>
            <w:hyperlink r:id="rId7" w:history="1">
              <w:r w:rsidRPr="00B20DFB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</w:p>
          <w:p w14:paraId="5445E561" w14:textId="77777777" w:rsidR="006644B6" w:rsidRDefault="006644B6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</w:p>
          <w:p w14:paraId="7742D947" w14:textId="2A3ACCF0" w:rsidR="006644B6" w:rsidRPr="00E308B7" w:rsidRDefault="006644B6" w:rsidP="006644B6">
            <w:pPr>
              <w:tabs>
                <w:tab w:val="left" w:pos="2868"/>
              </w:tabs>
              <w:ind w:left="57"/>
              <w:jc w:val="center"/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</w:pPr>
            <w:r w:rsidRPr="00E308B7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 xml:space="preserve">Scanned copy of all the above-mentioned </w:t>
            </w:r>
            <w:r w:rsidR="00E308B7" w:rsidRPr="00E308B7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 xml:space="preserve">original </w:t>
            </w:r>
            <w:r w:rsidRPr="00E308B7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>documents must be emailed to CDS</w:t>
            </w:r>
          </w:p>
          <w:p w14:paraId="1ECFAED2" w14:textId="77777777"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6144F0FB" w14:textId="77777777" w:rsidTr="008816D4">
        <w:tc>
          <w:tcPr>
            <w:tcW w:w="9535" w:type="dxa"/>
            <w:gridSpan w:val="4"/>
          </w:tcPr>
          <w:p w14:paraId="5EEC9012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14:paraId="345FFBA0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773117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SE ONLY</w:t>
            </w:r>
          </w:p>
        </w:tc>
      </w:tr>
      <w:tr w:rsidR="008816D4" w14:paraId="4F79F60C" w14:textId="77777777" w:rsidTr="008816D4">
        <w:trPr>
          <w:trHeight w:val="530"/>
        </w:trPr>
        <w:tc>
          <w:tcPr>
            <w:tcW w:w="9535" w:type="dxa"/>
            <w:gridSpan w:val="4"/>
            <w:hideMark/>
          </w:tcPr>
          <w:p w14:paraId="2CDDAE71" w14:textId="77777777"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</w:p>
        </w:tc>
      </w:tr>
      <w:tr w:rsidR="00C52AF3" w14:paraId="4C518732" w14:textId="77777777" w:rsidTr="00C52AF3">
        <w:tc>
          <w:tcPr>
            <w:tcW w:w="7645" w:type="dxa"/>
            <w:hideMark/>
          </w:tcPr>
          <w:p w14:paraId="14E111C3" w14:textId="77777777" w:rsidR="00C52AF3" w:rsidRDefault="00C52AF3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Screened: </w:t>
            </w:r>
          </w:p>
        </w:tc>
        <w:tc>
          <w:tcPr>
            <w:tcW w:w="630" w:type="dxa"/>
            <w:hideMark/>
          </w:tcPr>
          <w:p w14:paraId="197332CB" w14:textId="77777777" w:rsidR="00C52AF3" w:rsidRDefault="00C52AF3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630" w:type="dxa"/>
            <w:hideMark/>
          </w:tcPr>
          <w:p w14:paraId="73705E20" w14:textId="77777777" w:rsidR="00C52AF3" w:rsidRDefault="00C52AF3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630" w:type="dxa"/>
          </w:tcPr>
          <w:p w14:paraId="38D7DD4C" w14:textId="77777777" w:rsidR="00C52AF3" w:rsidRDefault="00C52AF3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C52AF3" w14:paraId="3B00E86D" w14:textId="77777777" w:rsidTr="00C52AF3">
        <w:tc>
          <w:tcPr>
            <w:tcW w:w="7645" w:type="dxa"/>
            <w:hideMark/>
          </w:tcPr>
          <w:p w14:paraId="6EBC7A27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630" w:type="dxa"/>
          </w:tcPr>
          <w:p w14:paraId="4FA72713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5A92D5F3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4E26A125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14:paraId="690BBFFD" w14:textId="77777777" w:rsidTr="00C52AF3">
        <w:tc>
          <w:tcPr>
            <w:tcW w:w="7645" w:type="dxa"/>
            <w:hideMark/>
          </w:tcPr>
          <w:p w14:paraId="2CE16B3A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630" w:type="dxa"/>
          </w:tcPr>
          <w:p w14:paraId="5EDB4A70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1DC397A3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739CFFBC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14:paraId="4B6F6D3E" w14:textId="77777777" w:rsidTr="00C52AF3">
        <w:tc>
          <w:tcPr>
            <w:tcW w:w="7645" w:type="dxa"/>
            <w:hideMark/>
          </w:tcPr>
          <w:p w14:paraId="02D12DF2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630" w:type="dxa"/>
          </w:tcPr>
          <w:p w14:paraId="2DDC5902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794F6F20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776727D1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14:paraId="12D677C3" w14:textId="77777777" w:rsidTr="00C52AF3">
        <w:tc>
          <w:tcPr>
            <w:tcW w:w="7645" w:type="dxa"/>
            <w:hideMark/>
          </w:tcPr>
          <w:p w14:paraId="0CBEC828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D4059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630" w:type="dxa"/>
          </w:tcPr>
          <w:p w14:paraId="0E1157D6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4A637426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646BB39D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14:paraId="3112078C" w14:textId="77777777" w:rsidTr="00C52AF3">
        <w:tc>
          <w:tcPr>
            <w:tcW w:w="7645" w:type="dxa"/>
          </w:tcPr>
          <w:p w14:paraId="48BD32A1" w14:textId="77777777"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630" w:type="dxa"/>
          </w:tcPr>
          <w:p w14:paraId="1D4C2C92" w14:textId="77777777"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0E56ADF7" w14:textId="77777777"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2E5C96CD" w14:textId="77777777"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14:paraId="5EB33B03" w14:textId="77777777" w:rsidTr="00C52AF3">
        <w:tc>
          <w:tcPr>
            <w:tcW w:w="7645" w:type="dxa"/>
            <w:hideMark/>
          </w:tcPr>
          <w:p w14:paraId="1BB84DDE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opy of the Grant sanctioned letter</w:t>
            </w:r>
          </w:p>
        </w:tc>
        <w:tc>
          <w:tcPr>
            <w:tcW w:w="630" w:type="dxa"/>
          </w:tcPr>
          <w:p w14:paraId="0890067C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18556571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1F2161D7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14:paraId="17903DEF" w14:textId="77777777" w:rsidTr="00C52AF3">
        <w:tc>
          <w:tcPr>
            <w:tcW w:w="7645" w:type="dxa"/>
            <w:hideMark/>
          </w:tcPr>
          <w:p w14:paraId="1CEBCDFD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ointment letter as project fellow</w:t>
            </w:r>
          </w:p>
        </w:tc>
        <w:tc>
          <w:tcPr>
            <w:tcW w:w="630" w:type="dxa"/>
          </w:tcPr>
          <w:p w14:paraId="1D4A2BF8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41858064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399B581E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14:paraId="0A73E677" w14:textId="77777777" w:rsidTr="00C52AF3">
        <w:tc>
          <w:tcPr>
            <w:tcW w:w="7645" w:type="dxa"/>
            <w:hideMark/>
          </w:tcPr>
          <w:p w14:paraId="13A4B4CC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tional Eligibility test results if any</w:t>
            </w:r>
          </w:p>
        </w:tc>
        <w:tc>
          <w:tcPr>
            <w:tcW w:w="630" w:type="dxa"/>
          </w:tcPr>
          <w:p w14:paraId="30B8A7B7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3706D466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14:paraId="1C0F1A62" w14:textId="77777777"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1B5D13F0" w14:textId="77777777" w:rsidR="000D6B67" w:rsidRDefault="000D6B67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773117" w:rsidRPr="003F4087" w14:paraId="158CB409" w14:textId="77777777" w:rsidTr="00A06ECC">
        <w:tc>
          <w:tcPr>
            <w:tcW w:w="9628" w:type="dxa"/>
            <w:gridSpan w:val="3"/>
          </w:tcPr>
          <w:p w14:paraId="5CD29436" w14:textId="77777777" w:rsidR="00773117" w:rsidRPr="003F4087" w:rsidRDefault="00773117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773117" w:rsidRPr="003F4087" w14:paraId="50D0E719" w14:textId="77777777" w:rsidTr="00A06ECC">
        <w:tc>
          <w:tcPr>
            <w:tcW w:w="7441" w:type="dxa"/>
          </w:tcPr>
          <w:p w14:paraId="51E37DA2" w14:textId="77777777"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14:paraId="1F578AD1" w14:textId="77777777"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14:paraId="7C753B08" w14:textId="77777777"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14:paraId="38668A35" w14:textId="77777777"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773117" w:rsidRPr="003F4087" w14:paraId="29897579" w14:textId="77777777" w:rsidTr="00A06ECC">
        <w:tc>
          <w:tcPr>
            <w:tcW w:w="9628" w:type="dxa"/>
            <w:gridSpan w:val="3"/>
          </w:tcPr>
          <w:p w14:paraId="793E8DBC" w14:textId="77777777"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14:paraId="6FD05576" w14:textId="77777777"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266B8CED" w14:textId="77777777"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070A19B9" w14:textId="77777777"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14:paraId="196C5D54" w14:textId="77777777" w:rsidR="008816D4" w:rsidRPr="004D0ECE" w:rsidRDefault="008816D4" w:rsidP="004D0ECE">
      <w:pPr>
        <w:rPr>
          <w:sz w:val="6"/>
        </w:rPr>
      </w:pPr>
    </w:p>
    <w:sectPr w:rsidR="008816D4" w:rsidRPr="004D0ECE" w:rsidSect="00EC01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4C5D2F" w14:textId="77777777" w:rsidR="00331D40" w:rsidRDefault="00331D40" w:rsidP="00EC018A">
      <w:pPr>
        <w:spacing w:after="0" w:line="240" w:lineRule="auto"/>
      </w:pPr>
      <w:r>
        <w:separator/>
      </w:r>
    </w:p>
  </w:endnote>
  <w:endnote w:type="continuationSeparator" w:id="0">
    <w:p w14:paraId="56BCA632" w14:textId="77777777" w:rsidR="00331D40" w:rsidRDefault="00331D40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4ADECB" w14:textId="77777777" w:rsidR="00205D59" w:rsidRDefault="00205D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BB5222" w14:textId="77777777"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3946BF">
      <w:rPr>
        <w:b/>
        <w:noProof/>
      </w:rPr>
      <w:t>4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3946BF">
      <w:rPr>
        <w:b/>
        <w:noProof/>
      </w:rPr>
      <w:t>4</w:t>
    </w:r>
    <w:r w:rsidRPr="005A449C">
      <w:rPr>
        <w:b/>
      </w:rPr>
      <w:fldChar w:fldCharType="end"/>
    </w:r>
  </w:p>
  <w:p w14:paraId="784AAD6D" w14:textId="77777777" w:rsidR="006C4D02" w:rsidRDefault="006C4D02" w:rsidP="005A449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3057E6" w14:textId="77777777" w:rsidR="00205D59" w:rsidRDefault="00205D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0FEF1F" w14:textId="77777777" w:rsidR="00331D40" w:rsidRDefault="00331D40" w:rsidP="00EC018A">
      <w:pPr>
        <w:spacing w:after="0" w:line="240" w:lineRule="auto"/>
      </w:pPr>
      <w:r>
        <w:separator/>
      </w:r>
    </w:p>
  </w:footnote>
  <w:footnote w:type="continuationSeparator" w:id="0">
    <w:p w14:paraId="2FBD06CF" w14:textId="77777777" w:rsidR="00331D40" w:rsidRDefault="00331D40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CB4FAE" w14:textId="77777777" w:rsidR="00205D59" w:rsidRDefault="00205D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D259B9" w14:textId="77777777"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 wp14:anchorId="2D44373E" wp14:editId="2D081B51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5D59">
      <w:t>Annexure 3; Version 1; 11 Sept 2023</w:t>
    </w:r>
  </w:p>
  <w:p w14:paraId="5AC8C4C1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D1FFF5" w14:textId="77777777" w:rsidR="00205D59" w:rsidRDefault="00205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7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560605">
    <w:abstractNumId w:val="0"/>
  </w:num>
  <w:num w:numId="2" w16cid:durableId="540166987">
    <w:abstractNumId w:val="5"/>
  </w:num>
  <w:num w:numId="3" w16cid:durableId="1930311003">
    <w:abstractNumId w:val="6"/>
  </w:num>
  <w:num w:numId="4" w16cid:durableId="2086997948">
    <w:abstractNumId w:val="1"/>
  </w:num>
  <w:num w:numId="5" w16cid:durableId="752505320">
    <w:abstractNumId w:val="3"/>
  </w:num>
  <w:num w:numId="6" w16cid:durableId="661279500">
    <w:abstractNumId w:val="7"/>
  </w:num>
  <w:num w:numId="7" w16cid:durableId="1047295774">
    <w:abstractNumId w:val="4"/>
  </w:num>
  <w:num w:numId="8" w16cid:durableId="7256886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kODWgAHyL6WLQAAAA=="/>
  </w:docVars>
  <w:rsids>
    <w:rsidRoot w:val="00DE4AE7"/>
    <w:rsid w:val="000030F6"/>
    <w:rsid w:val="00014B60"/>
    <w:rsid w:val="00016AEF"/>
    <w:rsid w:val="00025245"/>
    <w:rsid w:val="00061F75"/>
    <w:rsid w:val="00077B2C"/>
    <w:rsid w:val="00083921"/>
    <w:rsid w:val="000962D7"/>
    <w:rsid w:val="000A37E5"/>
    <w:rsid w:val="000C593D"/>
    <w:rsid w:val="000D6B67"/>
    <w:rsid w:val="000F0A4F"/>
    <w:rsid w:val="00114D0C"/>
    <w:rsid w:val="0012100E"/>
    <w:rsid w:val="00122D92"/>
    <w:rsid w:val="0013444B"/>
    <w:rsid w:val="00145C31"/>
    <w:rsid w:val="00153C42"/>
    <w:rsid w:val="001660C6"/>
    <w:rsid w:val="001C6F75"/>
    <w:rsid w:val="001D345D"/>
    <w:rsid w:val="001E6624"/>
    <w:rsid w:val="001F3C65"/>
    <w:rsid w:val="00203CA8"/>
    <w:rsid w:val="00205D59"/>
    <w:rsid w:val="00211531"/>
    <w:rsid w:val="00246654"/>
    <w:rsid w:val="00256C4E"/>
    <w:rsid w:val="002A2854"/>
    <w:rsid w:val="002A40A1"/>
    <w:rsid w:val="002B02DF"/>
    <w:rsid w:val="002E191A"/>
    <w:rsid w:val="002E715A"/>
    <w:rsid w:val="00312493"/>
    <w:rsid w:val="00321085"/>
    <w:rsid w:val="003273E1"/>
    <w:rsid w:val="00331D40"/>
    <w:rsid w:val="00334625"/>
    <w:rsid w:val="00387F3F"/>
    <w:rsid w:val="003946BF"/>
    <w:rsid w:val="003979E5"/>
    <w:rsid w:val="003E1F6B"/>
    <w:rsid w:val="003E5B0E"/>
    <w:rsid w:val="003F1D05"/>
    <w:rsid w:val="00444D2D"/>
    <w:rsid w:val="00446FAC"/>
    <w:rsid w:val="00450F28"/>
    <w:rsid w:val="004633F0"/>
    <w:rsid w:val="00465A37"/>
    <w:rsid w:val="00466C79"/>
    <w:rsid w:val="004A5F90"/>
    <w:rsid w:val="004B5B30"/>
    <w:rsid w:val="004C20E3"/>
    <w:rsid w:val="004D0ECE"/>
    <w:rsid w:val="004F78B4"/>
    <w:rsid w:val="00527C72"/>
    <w:rsid w:val="00551656"/>
    <w:rsid w:val="005804F7"/>
    <w:rsid w:val="005A056A"/>
    <w:rsid w:val="005A449C"/>
    <w:rsid w:val="005D4F59"/>
    <w:rsid w:val="005E4BB4"/>
    <w:rsid w:val="00631C5C"/>
    <w:rsid w:val="00636676"/>
    <w:rsid w:val="00645F18"/>
    <w:rsid w:val="00655AD0"/>
    <w:rsid w:val="00657BB1"/>
    <w:rsid w:val="006644B6"/>
    <w:rsid w:val="00675CB2"/>
    <w:rsid w:val="006977E8"/>
    <w:rsid w:val="006B20DD"/>
    <w:rsid w:val="006C2424"/>
    <w:rsid w:val="006C4D02"/>
    <w:rsid w:val="006E115B"/>
    <w:rsid w:val="006F0457"/>
    <w:rsid w:val="0075245F"/>
    <w:rsid w:val="007524B3"/>
    <w:rsid w:val="007573BE"/>
    <w:rsid w:val="00764F43"/>
    <w:rsid w:val="00773117"/>
    <w:rsid w:val="007D5592"/>
    <w:rsid w:val="007E23F7"/>
    <w:rsid w:val="007F2DA5"/>
    <w:rsid w:val="007F5A80"/>
    <w:rsid w:val="00854C0C"/>
    <w:rsid w:val="008816D4"/>
    <w:rsid w:val="00896FF4"/>
    <w:rsid w:val="008B1BDF"/>
    <w:rsid w:val="008C7ACD"/>
    <w:rsid w:val="008D3A81"/>
    <w:rsid w:val="008D74F8"/>
    <w:rsid w:val="00911A47"/>
    <w:rsid w:val="00911BDC"/>
    <w:rsid w:val="00933E9E"/>
    <w:rsid w:val="00953F61"/>
    <w:rsid w:val="009A7A98"/>
    <w:rsid w:val="009B190F"/>
    <w:rsid w:val="009F609A"/>
    <w:rsid w:val="00A04834"/>
    <w:rsid w:val="00A17EE7"/>
    <w:rsid w:val="00A313EC"/>
    <w:rsid w:val="00A55F90"/>
    <w:rsid w:val="00A71B13"/>
    <w:rsid w:val="00A75339"/>
    <w:rsid w:val="00A769A4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61154"/>
    <w:rsid w:val="00B7286D"/>
    <w:rsid w:val="00BA2F60"/>
    <w:rsid w:val="00BB3603"/>
    <w:rsid w:val="00BC4724"/>
    <w:rsid w:val="00BD69A2"/>
    <w:rsid w:val="00BF5FD8"/>
    <w:rsid w:val="00BF70EA"/>
    <w:rsid w:val="00C053D4"/>
    <w:rsid w:val="00C1455E"/>
    <w:rsid w:val="00C25448"/>
    <w:rsid w:val="00C52AF3"/>
    <w:rsid w:val="00C83F49"/>
    <w:rsid w:val="00CA790E"/>
    <w:rsid w:val="00CC6ACA"/>
    <w:rsid w:val="00CE59DA"/>
    <w:rsid w:val="00CF0662"/>
    <w:rsid w:val="00CF2E40"/>
    <w:rsid w:val="00CF6E60"/>
    <w:rsid w:val="00D129E8"/>
    <w:rsid w:val="00D14489"/>
    <w:rsid w:val="00D15152"/>
    <w:rsid w:val="00D20136"/>
    <w:rsid w:val="00D20249"/>
    <w:rsid w:val="00D20939"/>
    <w:rsid w:val="00D228CA"/>
    <w:rsid w:val="00D2316E"/>
    <w:rsid w:val="00D4059E"/>
    <w:rsid w:val="00DC78E3"/>
    <w:rsid w:val="00DD0B81"/>
    <w:rsid w:val="00DD63BC"/>
    <w:rsid w:val="00DE4AE7"/>
    <w:rsid w:val="00E02D30"/>
    <w:rsid w:val="00E22066"/>
    <w:rsid w:val="00E23D14"/>
    <w:rsid w:val="00E23D90"/>
    <w:rsid w:val="00E308B7"/>
    <w:rsid w:val="00E77548"/>
    <w:rsid w:val="00E974FA"/>
    <w:rsid w:val="00EC018A"/>
    <w:rsid w:val="00EC40C6"/>
    <w:rsid w:val="00EC7420"/>
    <w:rsid w:val="00ED67D3"/>
    <w:rsid w:val="00EE0FC3"/>
    <w:rsid w:val="00EE6564"/>
    <w:rsid w:val="00F4317B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57FCD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6644B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4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isha B Krishnan [MAHE]</cp:lastModifiedBy>
  <cp:revision>124</cp:revision>
  <dcterms:created xsi:type="dcterms:W3CDTF">2021-07-23T13:04:00Z</dcterms:created>
  <dcterms:modified xsi:type="dcterms:W3CDTF">2024-06-10T04:56:00Z</dcterms:modified>
</cp:coreProperties>
</file>